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C6BC7" w14:textId="7034B11F" w:rsidR="005A20B8" w:rsidRDefault="00257749" w:rsidP="36E91E50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3BFA02F" wp14:editId="365DBD46">
                <wp:simplePos x="0" y="0"/>
                <wp:positionH relativeFrom="page">
                  <wp:posOffset>-638175</wp:posOffset>
                </wp:positionH>
                <wp:positionV relativeFrom="paragraph">
                  <wp:posOffset>-19050</wp:posOffset>
                </wp:positionV>
                <wp:extent cx="8997315" cy="8485545"/>
                <wp:effectExtent l="0" t="876300" r="0" b="544195"/>
                <wp:wrapNone/>
                <wp:docPr id="2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7315" cy="8485545"/>
                          <a:chOff x="0" y="0"/>
                          <a:chExt cx="8998023" cy="8482062"/>
                        </a:xfrm>
                      </wpg:grpSpPr>
                      <wps:wsp>
                        <wps:cNvPr id="12" name="Rectangle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79320" y="134655"/>
                            <a:ext cx="5435828" cy="111019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32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 prstMaterial="matte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oup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8998023" cy="1359628"/>
                            <a:chOff x="0" y="1236292"/>
                            <a:chExt cx="8998023" cy="1359628"/>
                          </a:xfrm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</wpg:grpSpPr>
                        <wpg:grpSp>
                          <wpg:cNvPr id="14" name="Group 14"/>
                          <wpg:cNvGrpSpPr/>
                          <wpg:grpSpPr>
                            <a:xfrm flipH="1">
                              <a:off x="0" y="1485730"/>
                              <a:ext cx="2128978" cy="1110190"/>
                              <a:chOff x="0" y="1485730"/>
                              <a:chExt cx="2128978" cy="1110190"/>
                            </a:xfrm>
                          </wpg:grpSpPr>
                          <wps:wsp>
                            <wps:cNvPr id="15" name="Rectangle 15"/>
                            <wps:cNvSpPr/>
                            <wps:spPr>
                              <a:xfrm>
                                <a:off x="0" y="1485730"/>
                                <a:ext cx="2128978" cy="11101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  <a:sp3d prstMaterial="matte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6" name="Right Triangle 16"/>
                            <wps:cNvSpPr/>
                            <wps:spPr>
                              <a:xfrm rot="5400000">
                                <a:off x="56256" y="2298163"/>
                                <a:ext cx="241501" cy="354013"/>
                              </a:xfrm>
                              <a:prstGeom prst="rtTriangle">
                                <a:avLst/>
                              </a:pr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7" name="Rectangle 17"/>
                          <wps:cNvSpPr/>
                          <wps:spPr>
                            <a:xfrm>
                              <a:off x="7568895" y="1476742"/>
                              <a:ext cx="14291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1783142" y="1241146"/>
                              <a:ext cx="54358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/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71E20BD" w14:textId="7165A586" w:rsidR="00257749" w:rsidRPr="00FF1ED5" w:rsidRDefault="00257749" w:rsidP="003E182D">
                                <w:pPr>
                                  <w:pStyle w:val="Title"/>
                                  <w:rPr>
                                    <w:sz w:val="72"/>
                                    <w:szCs w:val="72"/>
                                  </w:rPr>
                                </w:pPr>
                                <w:r w:rsidRPr="00FF1ED5">
                                  <w:rPr>
                                    <w:sz w:val="72"/>
                                    <w:szCs w:val="72"/>
                                  </w:rPr>
                                  <w:t>TOKAY HIGH SCHOOL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9" name="Parallelogram 19"/>
                          <wps:cNvSpPr/>
                          <wps:spPr>
                            <a:xfrm rot="16200000">
                              <a:off x="6716569" y="1734606"/>
                              <a:ext cx="1350639" cy="354012"/>
                            </a:xfrm>
                            <a:prstGeom prst="parallelogram">
                              <a:avLst>
                                <a:gd name="adj" fmla="val 68273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/>
                        <wps:cNvSpPr/>
                        <wps:spPr>
                          <a:xfrm>
                            <a:off x="2516313" y="6310731"/>
                            <a:ext cx="5168900" cy="1515717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50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>
                              <a:rot lat="0" lon="0" rev="10200000"/>
                            </a:lightRig>
                          </a:scene3d>
                          <a:sp3d extrusionH="1498600" prstMaterial="matte">
                            <a:bevelT h="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1FF6ED" w14:textId="5D29C945" w:rsidR="00257749" w:rsidRDefault="00257749" w:rsidP="00AA54D7">
                              <w:pPr>
                                <w:pStyle w:val="Dat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WHAT IS THE PSAT/NMSQT?</w:t>
                              </w:r>
                            </w:p>
                            <w:p w14:paraId="2B0B3176" w14:textId="6B2B14C5" w:rsidR="00257749" w:rsidRPr="00BC1E89" w:rsidRDefault="00257749" w:rsidP="00C20174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lef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C1E8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Prepares students for the SAT College entrance exam</w:t>
                              </w:r>
                            </w:p>
                            <w:p w14:paraId="6EC8B23D" w14:textId="35D928AA" w:rsidR="00257749" w:rsidRPr="00BC1E89" w:rsidRDefault="00257749" w:rsidP="00C20174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lef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C1E8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Provides students with college and career planning tools</w:t>
                              </w:r>
                            </w:p>
                            <w:p w14:paraId="66F9DF1E" w14:textId="1DE8398E" w:rsidR="00257749" w:rsidRPr="00BC1E89" w:rsidRDefault="00257749" w:rsidP="00C20174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lef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C1E8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Provides scholarship recognition opportunities for juniors</w:t>
                              </w:r>
                            </w:p>
                            <w:p w14:paraId="70F4B155" w14:textId="6D90D491" w:rsidR="00257749" w:rsidRPr="00BC1E89" w:rsidRDefault="00257749" w:rsidP="00C20174">
                              <w:pPr>
                                <w:ind w:left="360"/>
                                <w:jc w:val="lef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C1E8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KILLS MEASURED</w:t>
                              </w:r>
                            </w:p>
                            <w:p w14:paraId="6837B8BB" w14:textId="52B510B1" w:rsidR="00257749" w:rsidRPr="00BC1E89" w:rsidRDefault="00257749" w:rsidP="00C20174">
                              <w:pPr>
                                <w:ind w:left="360"/>
                                <w:jc w:val="left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BC1E89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Academic skills for college/careers, including critical reading, mathematics, and writing skills</w:t>
                              </w:r>
                            </w:p>
                            <w:p w14:paraId="4436C30D" w14:textId="77777777" w:rsidR="00257749" w:rsidRPr="00C20174" w:rsidRDefault="00257749" w:rsidP="00C20174">
                              <w:pPr>
                                <w:ind w:left="360"/>
                                <w:jc w:val="left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63204C56" w14:textId="77777777" w:rsidR="00257749" w:rsidRPr="00C20174" w:rsidRDefault="00257749" w:rsidP="00C20174"/>
                          </w:txbxContent>
                        </wps:txbx>
                        <wps:bodyPr lIns="180000" rtlCol="0" anchor="ctr"/>
                      </wps:wsp>
                      <wps:wsp>
                        <wps:cNvPr id="21" name="TextBox 7"/>
                        <wps:cNvSpPr txBox="1"/>
                        <wps:spPr>
                          <a:xfrm>
                            <a:off x="1176048" y="2757360"/>
                            <a:ext cx="6861243" cy="1473191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3A91747F" w14:textId="38D1D45A" w:rsidR="00257749" w:rsidRDefault="00257749" w:rsidP="0042788B">
                              <w:pPr>
                                <w:pStyle w:val="Heading1"/>
                                <w:jc w:val="center"/>
                                <w:rPr>
                                  <w:sz w:val="56"/>
                                  <w:szCs w:val="56"/>
                                  <w:vertAlign w:val="superscript"/>
                                </w:rPr>
                              </w:pPr>
                              <w:r w:rsidRPr="00FF1ED5">
                                <w:rPr>
                                  <w:sz w:val="56"/>
                                  <w:szCs w:val="56"/>
                                </w:rPr>
                                <w:t>TOKAY HIGH SCHOOL GRADES 9</w:t>
                              </w:r>
                              <w:r w:rsidRPr="00FF1ED5">
                                <w:rPr>
                                  <w:sz w:val="56"/>
                                  <w:szCs w:val="56"/>
                                  <w:vertAlign w:val="superscript"/>
                                </w:rPr>
                                <w:t>TH</w:t>
                              </w:r>
                              <w:r w:rsidRPr="00FF1ED5">
                                <w:rPr>
                                  <w:sz w:val="56"/>
                                  <w:szCs w:val="56"/>
                                </w:rPr>
                                <w:t xml:space="preserve"> – 11</w:t>
                              </w:r>
                              <w:r w:rsidRPr="00FF1ED5">
                                <w:rPr>
                                  <w:sz w:val="56"/>
                                  <w:szCs w:val="56"/>
                                  <w:vertAlign w:val="superscript"/>
                                </w:rPr>
                                <w:t>TH</w:t>
                              </w:r>
                            </w:p>
                            <w:p w14:paraId="1113629B" w14:textId="76CB589E" w:rsidR="00257749" w:rsidRDefault="00257749" w:rsidP="0042788B">
                              <w:pPr>
                                <w:jc w:val="center"/>
                              </w:pPr>
                              <w:r>
                                <w:t>RECOGNITIONS RECEIVED: NATIONAL MERIT SCHOLAR,</w:t>
                              </w:r>
                            </w:p>
                            <w:p w14:paraId="72138EF8" w14:textId="2BAE69D4" w:rsidR="00257749" w:rsidRPr="0042788B" w:rsidRDefault="00257749" w:rsidP="0042788B">
                              <w:pPr>
                                <w:jc w:val="center"/>
                              </w:pPr>
                              <w:r>
                                <w:t>COMMENDED STUDENT, NATIONAL HISPANIC SCHOLAR</w:t>
                              </w:r>
                            </w:p>
                            <w:p w14:paraId="32751123" w14:textId="5A1851A1" w:rsidR="00257749" w:rsidRPr="0042788B" w:rsidRDefault="00257749" w:rsidP="0042788B"/>
                            <w:p w14:paraId="67D8180F" w14:textId="1F7E76C1" w:rsidR="00257749" w:rsidRPr="00FF1ED5" w:rsidRDefault="00257749" w:rsidP="00FF1ED5">
                              <w:r>
                                <w:t xml:space="preserve">      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2" name="TextBox 28"/>
                        <wps:cNvSpPr txBox="1"/>
                        <wps:spPr>
                          <a:xfrm>
                            <a:off x="1110757" y="1147754"/>
                            <a:ext cx="6747653" cy="1503019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122C1AA8" w14:textId="5102EAF4" w:rsidR="00257749" w:rsidRDefault="00257749" w:rsidP="003E182D">
                              <w:pPr>
                                <w:pStyle w:val="Subtitle"/>
                              </w:pPr>
                              <w:r>
                                <w:t xml:space="preserve">         PSAT/NMSQT              </w:t>
                              </w:r>
                            </w:p>
                            <w:p w14:paraId="1D248C90" w14:textId="4039ABC4" w:rsidR="00257749" w:rsidRPr="003E182D" w:rsidRDefault="00257749" w:rsidP="003E182D">
                              <w:pPr>
                                <w:pStyle w:val="Subtitle"/>
                              </w:pPr>
                              <w:r>
                                <w:t xml:space="preserve">           TESTING</w:t>
                              </w: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4" name="TextBox 62"/>
                        <wps:cNvSpPr txBox="1"/>
                        <wps:spPr>
                          <a:xfrm>
                            <a:off x="2300039" y="5569511"/>
                            <a:ext cx="4700005" cy="1189502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3F4F9086" w14:textId="0D396BEE" w:rsidR="00257749" w:rsidRPr="00C73B48" w:rsidRDefault="00257749" w:rsidP="004F46E6">
                              <w:pPr>
                                <w:jc w:val="center"/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C20174">
                                <w:rPr>
                                  <w:color w:val="FFFFFF" w:themeColor="background1"/>
                                  <w:sz w:val="52"/>
                                  <w:szCs w:val="52"/>
                                </w:rPr>
                                <w:t xml:space="preserve">REGISTRATION </w:t>
                              </w:r>
                              <w:r w:rsidRPr="00C73B48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>SEPTEMBER 7</w:t>
                              </w:r>
                              <w:r w:rsidRPr="00C73B48">
                                <w:rPr>
                                  <w:color w:val="FFFFFF" w:themeColor="background1"/>
                                  <w:sz w:val="40"/>
                                  <w:szCs w:val="40"/>
                                  <w:vertAlign w:val="superscript"/>
                                </w:rPr>
                                <w:t>TH</w:t>
                              </w:r>
                              <w:r w:rsidRPr="00C73B48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– 29</w:t>
                              </w:r>
                              <w:r w:rsidRPr="00C73B48">
                                <w:rPr>
                                  <w:color w:val="FFFFFF" w:themeColor="background1"/>
                                  <w:sz w:val="40"/>
                                  <w:szCs w:val="40"/>
                                  <w:vertAlign w:val="superscript"/>
                                </w:rPr>
                                <w:t>TH</w:t>
                              </w:r>
                            </w:p>
                            <w:p w14:paraId="4E97D46F" w14:textId="2356D611" w:rsidR="00257749" w:rsidRPr="00C20174" w:rsidRDefault="00257749" w:rsidP="004F46E6">
                              <w:pPr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C73B48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>PAY</w:t>
                              </w:r>
                              <w:r w:rsidRPr="00C20174">
                                <w:rPr>
                                  <w:color w:val="FFFFFF" w:themeColor="background1"/>
                                </w:rPr>
                                <w:t xml:space="preserve"> </w:t>
                              </w:r>
                              <w:r w:rsidRPr="00C20174">
                                <w:rPr>
                                  <w:color w:val="FFFFFF" w:themeColor="background1"/>
                                  <w:u w:val="single"/>
                                </w:rPr>
                                <w:t>AT LUNCH OR AFTER SCHOOL</w:t>
                              </w:r>
                              <w:r w:rsidR="00E36E4C">
                                <w:rPr>
                                  <w:color w:val="FFFFFF" w:themeColor="background1"/>
                                  <w:u w:val="single"/>
                                </w:rPr>
                                <w:t xml:space="preserve"> </w:t>
                              </w:r>
                              <w:r w:rsidR="00087AD6">
                                <w:rPr>
                                  <w:color w:val="FFFFFF" w:themeColor="background1"/>
                                  <w:u w:val="single"/>
                                </w:rPr>
                                <w:t>OR WEBSITE</w:t>
                              </w:r>
                            </w:p>
                            <w:p w14:paraId="222F7452" w14:textId="0B1A0B76" w:rsidR="00257749" w:rsidRPr="00C20174" w:rsidRDefault="00257749" w:rsidP="004F46E6">
                              <w:pPr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C20174">
                                <w:rPr>
                                  <w:color w:val="FFFFFF" w:themeColor="background1"/>
                                </w:rPr>
                                <w:t xml:space="preserve">    UNTIL </w:t>
                              </w:r>
                              <w:r w:rsidR="00AD48CF">
                                <w:rPr>
                                  <w:color w:val="FFFFFF" w:themeColor="background1"/>
                                </w:rPr>
                                <w:t>2:45 P</w:t>
                              </w:r>
                              <w:r w:rsidRPr="00C20174">
                                <w:rPr>
                                  <w:color w:val="FFFFFF" w:themeColor="background1"/>
                                </w:rPr>
                                <w:t>M AT STUDENT SERVICES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5" name="TextBox 63"/>
                        <wps:cNvSpPr txBox="1"/>
                        <wps:spPr>
                          <a:xfrm>
                            <a:off x="889785" y="3685232"/>
                            <a:ext cx="7288795" cy="2303224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16D1A305" w14:textId="5F01AD07" w:rsidR="00257749" w:rsidRDefault="00257749" w:rsidP="0042788B">
                              <w:pPr>
                                <w:jc w:val="center"/>
                              </w:pPr>
                              <w:r>
                                <w:t>TUESDAY, OCTOBER 26</w:t>
                              </w:r>
                              <w:r>
                                <w:rPr>
                                  <w:vertAlign w:val="superscript"/>
                                </w:rPr>
                                <w:t>th</w:t>
                              </w:r>
                              <w:r>
                                <w:t xml:space="preserve">, 2021 </w:t>
                              </w:r>
                            </w:p>
                            <w:p w14:paraId="23EA3B3C" w14:textId="37AD84C3" w:rsidR="00257749" w:rsidRDefault="00257749" w:rsidP="0042788B">
                              <w:pPr>
                                <w:jc w:val="center"/>
                              </w:pPr>
                              <w:r>
                                <w:t>PERIODS 1-4 TOKAY HIGH SCHOOL -</w:t>
                              </w:r>
                              <w:r w:rsidRPr="00257749">
                                <w:t xml:space="preserve"> GYMS</w:t>
                              </w:r>
                            </w:p>
                            <w:p w14:paraId="15FA768B" w14:textId="77777777" w:rsidR="00257749" w:rsidRDefault="00257749" w:rsidP="0042788B">
                              <w:pPr>
                                <w:jc w:val="center"/>
                              </w:pPr>
                            </w:p>
                            <w:p w14:paraId="1EB5B996" w14:textId="06942377" w:rsidR="00257749" w:rsidRPr="00BC1E89" w:rsidRDefault="00257749" w:rsidP="0042788B">
                              <w:pPr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r w:rsidRPr="00BC1E89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CASH OR CHECK PAYABLE TO: “TOKAY HIGH PSAT”</w:t>
                              </w:r>
                            </w:p>
                            <w:p w14:paraId="6686BA49" w14:textId="2208FAC4" w:rsidR="00257749" w:rsidRPr="00BC1E89" w:rsidRDefault="00257749" w:rsidP="0042788B">
                              <w:pPr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r w:rsidRPr="00BC1E89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*FEE WAIVERS ARE AVAILABLE TO ELIGIBLE JUNIORS</w:t>
                              </w:r>
                            </w:p>
                            <w:p w14:paraId="33F35BAA" w14:textId="3EE8262A" w:rsidR="00257749" w:rsidRPr="00BC1E89" w:rsidRDefault="00257749" w:rsidP="0042788B">
                              <w:pPr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</w:rPr>
                              </w:pPr>
                              <w:r w:rsidRPr="00BC1E89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EMAIL MS. CHAVES AT: ACHAVES@LODIUSD.NE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6" name="TextBox 13"/>
                        <wps:cNvSpPr txBox="1"/>
                        <wps:spPr>
                          <a:xfrm>
                            <a:off x="2980880" y="7758622"/>
                            <a:ext cx="4367475" cy="72344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/>
                        </wps:spPr>
                        <wps:txbx>
                          <w:txbxContent>
                            <w:p w14:paraId="7A1DECC9" w14:textId="2DFCEB56" w:rsidR="00257749" w:rsidRPr="00AA54D7" w:rsidRDefault="00257749" w:rsidP="00C20174">
                              <w:pPr>
                                <w:jc w:val="center"/>
                              </w:pPr>
                              <w:r>
                                <w:t>SCHEDULE SUBJECT TO CHANGE</w:t>
                              </w:r>
                            </w:p>
                          </w:txbxContent>
                        </wps:txbx>
                        <wps:bodyPr wrap="square" rIns="216000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BFA02F" id="Group 27" o:spid="_x0000_s1026" alt="&quot;&quot;" style="position:absolute;left:0;text-align:left;margin-left:-50.25pt;margin-top:-1.5pt;width:708.45pt;height:668.15pt;z-index:251658240;mso-position-horizontal-relative:page;mso-width-relative:margin;mso-height-relative:margin" coordsize="89980,84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">
                <v:rect id="Rectangle 12" o:spid="_x0000_s1027" alt="&quot;&quot;" style="position:absolute;left:20793;top:1346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" fillcolor="black [3213]" stroked="f" strokeweight="1pt">
                  <v:fill opacity="21074f"/>
                </v:rect>
                <v:group id="Group 13" o:spid="_x0000_s1028" alt="&quot;&quot;" style="position:absolute;width:89980;height:13596" coordorigin=",12362" coordsize="89980,13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group id="Group 14" o:spid="_x0000_s1029" style="position:absolute;top:14857;width:21289;height:11102;flip:x" coordorigin=",14857" coordsize="21289,1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">
                    <v:rect id="Rectangle 15" o:spid="_x0000_s1030" style="position:absolute;top:14857;width:21289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" fillcolor="#531355 [2409]" stroked="f" strokeweight="1pt"/>
                    <v:shapetype id="_x0000_t6" coordsize="21600,21600" o:spt="6" path="m,l,21600r21600,xe">
                      <v:stroke joinstyle="miter"/>
                      <v:path gradientshapeok="t" o:connecttype="custom" o:connectlocs="0,0;0,10800;0,21600;10800,21600;21600,21600;10800,10800" textboxrect="1800,12600,12600,19800"/>
                    </v:shapetype>
                    <v:shape id="Right Triangle 16" o:spid="_x0000_s1031" type="#_x0000_t6" style="position:absolute;left:562;top:22982;width:2415;height:354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" fillcolor="#370d38 [1609]" stroked="f" strokeweight="1pt"/>
                  </v:group>
                  <v:rect id="Rectangle 17" o:spid="_x0000_s1032" style="position:absolute;left:75688;top:14767;width:14292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" fillcolor="#531355 [2409]" stroked="f" strokeweight="1pt"/>
                  <v:rect id="Rectangle 18" o:spid="_x0000_s1033" style="position:absolute;left:17831;top:12411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" fillcolor="#701a72 [3209]" stroked="f" strokeweight="1pt">
                    <v:textbox>
                      <w:txbxContent>
                        <w:p w14:paraId="671E20BD" w14:textId="7165A586" w:rsidR="00257749" w:rsidRPr="00FF1ED5" w:rsidRDefault="00257749" w:rsidP="003E182D">
                          <w:pPr>
                            <w:pStyle w:val="Title"/>
                            <w:rPr>
                              <w:sz w:val="72"/>
                              <w:szCs w:val="72"/>
                            </w:rPr>
                          </w:pPr>
                          <w:r w:rsidRPr="00FF1ED5">
                            <w:rPr>
                              <w:sz w:val="72"/>
                              <w:szCs w:val="72"/>
                            </w:rPr>
                            <w:t>TOKAY HIGH SCHOOL</w:t>
                          </w:r>
                        </w:p>
                      </w:txbxContent>
                    </v:textbox>
                  </v:rect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Parallelogram 19" o:spid="_x0000_s1034" type="#_x0000_t7" style="position:absolute;left:67164;top:17346;width:13507;height:3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" adj="3865" fillcolor="white [3212]" stroked="f" strokeweight="1pt"/>
                </v:group>
                <v:rect id="Rectangle 20" o:spid="_x0000_s1035" style="position:absolute;left:25163;top:63107;width:51689;height:15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" fillcolor="#8b228e [1606]" stroked="f" strokeweight="1pt">
                  <v:textbox inset="5mm">
                    <w:txbxContent>
                      <w:p w14:paraId="2D1FF6ED" w14:textId="5D29C945" w:rsidR="00257749" w:rsidRDefault="00257749" w:rsidP="00AA54D7">
                        <w:pPr>
                          <w:pStyle w:val="Dat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WHAT IS THE PSAT/NMSQT?</w:t>
                        </w:r>
                      </w:p>
                      <w:p w14:paraId="2B0B3176" w14:textId="6B2B14C5" w:rsidR="00257749" w:rsidRPr="00BC1E89" w:rsidRDefault="00257749" w:rsidP="00C20174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lef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BC1E8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Prepares students for the SAT College entrance exam</w:t>
                        </w:r>
                      </w:p>
                      <w:p w14:paraId="6EC8B23D" w14:textId="35D928AA" w:rsidR="00257749" w:rsidRPr="00BC1E89" w:rsidRDefault="00257749" w:rsidP="00C20174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lef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BC1E8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Provides students with college and career planning tools</w:t>
                        </w:r>
                      </w:p>
                      <w:p w14:paraId="66F9DF1E" w14:textId="1DE8398E" w:rsidR="00257749" w:rsidRPr="00BC1E89" w:rsidRDefault="00257749" w:rsidP="00C20174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lef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BC1E8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Provides scholarship recognition opportunities for juniors</w:t>
                        </w:r>
                      </w:p>
                      <w:p w14:paraId="70F4B155" w14:textId="6D90D491" w:rsidR="00257749" w:rsidRPr="00BC1E89" w:rsidRDefault="00257749" w:rsidP="00C20174">
                        <w:pPr>
                          <w:ind w:left="360"/>
                          <w:jc w:val="lef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BC1E8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KILLS MEASURED</w:t>
                        </w:r>
                      </w:p>
                      <w:p w14:paraId="6837B8BB" w14:textId="52B510B1" w:rsidR="00257749" w:rsidRPr="00BC1E89" w:rsidRDefault="00257749" w:rsidP="00C20174">
                        <w:pPr>
                          <w:ind w:left="360"/>
                          <w:jc w:val="left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BC1E89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Academic skills for college/careers, including critical reading, mathematics, and writing skills</w:t>
                        </w:r>
                      </w:p>
                      <w:p w14:paraId="4436C30D" w14:textId="77777777" w:rsidR="00257749" w:rsidRPr="00C20174" w:rsidRDefault="00257749" w:rsidP="00C20174">
                        <w:pPr>
                          <w:ind w:left="360"/>
                          <w:jc w:val="left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63204C56" w14:textId="77777777" w:rsidR="00257749" w:rsidRPr="00C20174" w:rsidRDefault="00257749" w:rsidP="00C20174"/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36" type="#_x0000_t202" style="position:absolute;left:11760;top:27573;width:68612;height:14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3A91747F" w14:textId="38D1D45A" w:rsidR="00257749" w:rsidRDefault="00257749" w:rsidP="0042788B">
                        <w:pPr>
                          <w:pStyle w:val="Heading1"/>
                          <w:jc w:val="center"/>
                          <w:rPr>
                            <w:sz w:val="56"/>
                            <w:szCs w:val="56"/>
                            <w:vertAlign w:val="superscript"/>
                          </w:rPr>
                        </w:pPr>
                        <w:r w:rsidRPr="00FF1ED5">
                          <w:rPr>
                            <w:sz w:val="56"/>
                            <w:szCs w:val="56"/>
                          </w:rPr>
                          <w:t>TOKAY HIGH SCHOOL GRADES 9</w:t>
                        </w:r>
                        <w:r w:rsidRPr="00FF1ED5">
                          <w:rPr>
                            <w:sz w:val="56"/>
                            <w:szCs w:val="56"/>
                            <w:vertAlign w:val="superscript"/>
                          </w:rPr>
                          <w:t>TH</w:t>
                        </w:r>
                        <w:r w:rsidRPr="00FF1ED5">
                          <w:rPr>
                            <w:sz w:val="56"/>
                            <w:szCs w:val="56"/>
                          </w:rPr>
                          <w:t xml:space="preserve"> – 11</w:t>
                        </w:r>
                        <w:r w:rsidRPr="00FF1ED5">
                          <w:rPr>
                            <w:sz w:val="56"/>
                            <w:szCs w:val="56"/>
                            <w:vertAlign w:val="superscript"/>
                          </w:rPr>
                          <w:t>TH</w:t>
                        </w:r>
                      </w:p>
                      <w:p w14:paraId="1113629B" w14:textId="76CB589E" w:rsidR="00257749" w:rsidRDefault="00257749" w:rsidP="0042788B">
                        <w:pPr>
                          <w:jc w:val="center"/>
                        </w:pPr>
                        <w:r>
                          <w:t>RECOGNITIONS RECEIVED: NATIONAL MERIT SCHOLAR,</w:t>
                        </w:r>
                      </w:p>
                      <w:p w14:paraId="72138EF8" w14:textId="2BAE69D4" w:rsidR="00257749" w:rsidRPr="0042788B" w:rsidRDefault="00257749" w:rsidP="0042788B">
                        <w:pPr>
                          <w:jc w:val="center"/>
                        </w:pPr>
                        <w:r>
                          <w:t>COMMENDED STUDENT, NATIONAL HISPANIC SCHOLAR</w:t>
                        </w:r>
                      </w:p>
                      <w:p w14:paraId="32751123" w14:textId="5A1851A1" w:rsidR="00257749" w:rsidRPr="0042788B" w:rsidRDefault="00257749" w:rsidP="0042788B"/>
                      <w:p w14:paraId="67D8180F" w14:textId="1F7E76C1" w:rsidR="00257749" w:rsidRPr="00FF1ED5" w:rsidRDefault="00257749" w:rsidP="00FF1ED5">
                        <w:r>
                          <w:t xml:space="preserve">      </w:t>
                        </w:r>
                      </w:p>
                    </w:txbxContent>
                  </v:textbox>
                </v:shape>
                <v:shape id="TextBox 28" o:spid="_x0000_s1037" type="#_x0000_t202" style="position:absolute;left:11107;top:11477;width:67477;height:15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" filled="f" stroked="f">
                  <v:textbox inset="0,0,0,0">
                    <w:txbxContent>
                      <w:p w14:paraId="122C1AA8" w14:textId="5102EAF4" w:rsidR="00257749" w:rsidRDefault="00257749" w:rsidP="003E182D">
                        <w:pPr>
                          <w:pStyle w:val="Subtitle"/>
                        </w:pPr>
                        <w:r>
                          <w:t xml:space="preserve">         PSAT/NMSQT              </w:t>
                        </w:r>
                      </w:p>
                      <w:p w14:paraId="1D248C90" w14:textId="4039ABC4" w:rsidR="00257749" w:rsidRPr="003E182D" w:rsidRDefault="00257749" w:rsidP="003E182D">
                        <w:pPr>
                          <w:pStyle w:val="Subtitle"/>
                        </w:pPr>
                        <w:r>
                          <w:t xml:space="preserve">           TESTING</w:t>
                        </w:r>
                      </w:p>
                    </w:txbxContent>
                  </v:textbox>
                </v:shape>
                <v:shape id="TextBox 62" o:spid="_x0000_s1038" type="#_x0000_t202" style="position:absolute;left:23000;top:55695;width:47000;height:11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<v:textbox style="mso-fit-shape-to-text:t">
                    <w:txbxContent>
                      <w:p w14:paraId="3F4F9086" w14:textId="0D396BEE" w:rsidR="00257749" w:rsidRPr="00C73B48" w:rsidRDefault="00257749" w:rsidP="004F46E6">
                        <w:pPr>
                          <w:jc w:val="center"/>
                          <w:rPr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C20174">
                          <w:rPr>
                            <w:color w:val="FFFFFF" w:themeColor="background1"/>
                            <w:sz w:val="52"/>
                            <w:szCs w:val="52"/>
                          </w:rPr>
                          <w:t xml:space="preserve">REGISTRATION </w:t>
                        </w:r>
                        <w:r w:rsidRPr="00C73B48">
                          <w:rPr>
                            <w:color w:val="FFFFFF" w:themeColor="background1"/>
                            <w:sz w:val="40"/>
                            <w:szCs w:val="40"/>
                          </w:rPr>
                          <w:t>SEPTEMBER 7</w:t>
                        </w:r>
                        <w:r w:rsidRPr="00C73B48">
                          <w:rPr>
                            <w:color w:val="FFFFFF" w:themeColor="background1"/>
                            <w:sz w:val="40"/>
                            <w:szCs w:val="40"/>
                            <w:vertAlign w:val="superscript"/>
                          </w:rPr>
                          <w:t>TH</w:t>
                        </w:r>
                        <w:r w:rsidRPr="00C73B48">
                          <w:rPr>
                            <w:color w:val="FFFFFF" w:themeColor="background1"/>
                            <w:sz w:val="40"/>
                            <w:szCs w:val="40"/>
                          </w:rPr>
                          <w:t xml:space="preserve"> – 29</w:t>
                        </w:r>
                        <w:r w:rsidRPr="00C73B48">
                          <w:rPr>
                            <w:color w:val="FFFFFF" w:themeColor="background1"/>
                            <w:sz w:val="40"/>
                            <w:szCs w:val="40"/>
                            <w:vertAlign w:val="superscript"/>
                          </w:rPr>
                          <w:t>TH</w:t>
                        </w:r>
                      </w:p>
                      <w:p w14:paraId="4E97D46F" w14:textId="2356D611" w:rsidR="00257749" w:rsidRPr="00C20174" w:rsidRDefault="00257749" w:rsidP="004F46E6">
                        <w:pPr>
                          <w:jc w:val="center"/>
                          <w:rPr>
                            <w:color w:val="FFFFFF" w:themeColor="background1"/>
                          </w:rPr>
                        </w:pPr>
                        <w:r w:rsidRPr="00C73B48">
                          <w:rPr>
                            <w:color w:val="FFFFFF" w:themeColor="background1"/>
                            <w:sz w:val="40"/>
                            <w:szCs w:val="40"/>
                          </w:rPr>
                          <w:t>PAY</w:t>
                        </w:r>
                        <w:r w:rsidRPr="00C20174">
                          <w:rPr>
                            <w:color w:val="FFFFFF" w:themeColor="background1"/>
                          </w:rPr>
                          <w:t xml:space="preserve"> </w:t>
                        </w:r>
                        <w:r w:rsidRPr="00C20174">
                          <w:rPr>
                            <w:color w:val="FFFFFF" w:themeColor="background1"/>
                            <w:u w:val="single"/>
                          </w:rPr>
                          <w:t>AT LUNCH OR AFTER SCHOOL</w:t>
                        </w:r>
                        <w:r w:rsidR="00E36E4C">
                          <w:rPr>
                            <w:color w:val="FFFFFF" w:themeColor="background1"/>
                            <w:u w:val="single"/>
                          </w:rPr>
                          <w:t xml:space="preserve"> </w:t>
                        </w:r>
                        <w:r w:rsidR="00087AD6">
                          <w:rPr>
                            <w:color w:val="FFFFFF" w:themeColor="background1"/>
                            <w:u w:val="single"/>
                          </w:rPr>
                          <w:t>OR WEBSITE</w:t>
                        </w:r>
                      </w:p>
                      <w:p w14:paraId="222F7452" w14:textId="0B1A0B76" w:rsidR="00257749" w:rsidRPr="00C20174" w:rsidRDefault="00257749" w:rsidP="004F46E6">
                        <w:pPr>
                          <w:jc w:val="center"/>
                          <w:rPr>
                            <w:color w:val="FFFFFF" w:themeColor="background1"/>
                          </w:rPr>
                        </w:pPr>
                        <w:r w:rsidRPr="00C20174">
                          <w:rPr>
                            <w:color w:val="FFFFFF" w:themeColor="background1"/>
                          </w:rPr>
                          <w:t xml:space="preserve">    UNTIL </w:t>
                        </w:r>
                        <w:r w:rsidR="00AD48CF">
                          <w:rPr>
                            <w:color w:val="FFFFFF" w:themeColor="background1"/>
                          </w:rPr>
                          <w:t>2:45 P</w:t>
                        </w:r>
                        <w:r w:rsidRPr="00C20174">
                          <w:rPr>
                            <w:color w:val="FFFFFF" w:themeColor="background1"/>
                          </w:rPr>
                          <w:t>M AT STUDENT SERVICES</w:t>
                        </w:r>
                      </w:p>
                    </w:txbxContent>
                  </v:textbox>
                </v:shape>
                <v:shape id="TextBox 63" o:spid="_x0000_s1039" type="#_x0000_t202" style="position:absolute;left:8897;top:36852;width:72888;height:23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16D1A305" w14:textId="5F01AD07" w:rsidR="00257749" w:rsidRDefault="00257749" w:rsidP="0042788B">
                        <w:pPr>
                          <w:jc w:val="center"/>
                        </w:pPr>
                        <w:r>
                          <w:t>TUESDAY, OCTOBER 26</w:t>
                        </w:r>
                        <w:r>
                          <w:rPr>
                            <w:vertAlign w:val="superscript"/>
                          </w:rPr>
                          <w:t>th</w:t>
                        </w:r>
                        <w:r>
                          <w:t xml:space="preserve">, 2021 </w:t>
                        </w:r>
                      </w:p>
                      <w:p w14:paraId="23EA3B3C" w14:textId="37AD84C3" w:rsidR="00257749" w:rsidRDefault="00257749" w:rsidP="0042788B">
                        <w:pPr>
                          <w:jc w:val="center"/>
                        </w:pPr>
                        <w:r>
                          <w:t>PERIODS 1-4 TOKAY HIGH SCHOOL -</w:t>
                        </w:r>
                        <w:r w:rsidRPr="00257749">
                          <w:t xml:space="preserve"> GYMS</w:t>
                        </w:r>
                      </w:p>
                      <w:p w14:paraId="15FA768B" w14:textId="77777777" w:rsidR="00257749" w:rsidRDefault="00257749" w:rsidP="0042788B">
                        <w:pPr>
                          <w:jc w:val="center"/>
                        </w:pPr>
                      </w:p>
                      <w:p w14:paraId="1EB5B996" w14:textId="06942377" w:rsidR="00257749" w:rsidRPr="00BC1E89" w:rsidRDefault="00257749" w:rsidP="0042788B">
                        <w:pPr>
                          <w:jc w:val="center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BC1E89">
                          <w:rPr>
                            <w:b/>
                            <w:bCs/>
                            <w:color w:val="000000" w:themeColor="text1"/>
                          </w:rPr>
                          <w:t>CASH OR CHECK PAYABLE TO: “TOKAY HIGH PSAT”</w:t>
                        </w:r>
                      </w:p>
                      <w:p w14:paraId="6686BA49" w14:textId="2208FAC4" w:rsidR="00257749" w:rsidRPr="00BC1E89" w:rsidRDefault="00257749" w:rsidP="0042788B">
                        <w:pPr>
                          <w:jc w:val="center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BC1E89">
                          <w:rPr>
                            <w:b/>
                            <w:bCs/>
                            <w:color w:val="000000" w:themeColor="text1"/>
                          </w:rPr>
                          <w:t>*FEE WAIVERS ARE AVAILABLE TO ELIGIBLE JUNIORS</w:t>
                        </w:r>
                      </w:p>
                      <w:p w14:paraId="33F35BAA" w14:textId="3EE8262A" w:rsidR="00257749" w:rsidRPr="00BC1E89" w:rsidRDefault="00257749" w:rsidP="0042788B">
                        <w:pPr>
                          <w:jc w:val="center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BC1E89">
                          <w:rPr>
                            <w:b/>
                            <w:bCs/>
                            <w:color w:val="000000" w:themeColor="text1"/>
                          </w:rPr>
                          <w:t>EMAIL MS. CHAVES AT: ACHAVES@LODIUSD.NET</w:t>
                        </w:r>
                      </w:p>
                    </w:txbxContent>
                  </v:textbox>
                </v:shape>
                <v:shape id="TextBox 13" o:spid="_x0000_s1040" type="#_x0000_t202" style="position:absolute;left:29808;top:77586;width:43675;height:72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" fillcolor="#272727 [2749]" stroked="f">
                  <v:textbox inset=",,6mm">
                    <w:txbxContent>
                      <w:p w14:paraId="7A1DECC9" w14:textId="2DFCEB56" w:rsidR="00257749" w:rsidRPr="00AA54D7" w:rsidRDefault="00257749" w:rsidP="00C20174">
                        <w:pPr>
                          <w:jc w:val="center"/>
                        </w:pPr>
                        <w:r>
                          <w:t>SCHEDULE SUBJECT TO CHANG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047DB7" w:rsidRPr="00596FC0">
        <w:rPr>
          <w:noProof/>
          <w:sz w:val="18"/>
          <w:szCs w:val="18"/>
        </w:rPr>
        <w:drawing>
          <wp:anchor distT="0" distB="0" distL="114300" distR="114300" simplePos="0" relativeHeight="251658241" behindDoc="0" locked="0" layoutInCell="1" allowOverlap="1" wp14:anchorId="6DD1B6F3" wp14:editId="307BD817">
            <wp:simplePos x="0" y="0"/>
            <wp:positionH relativeFrom="column">
              <wp:posOffset>-119404</wp:posOffset>
            </wp:positionH>
            <wp:positionV relativeFrom="page">
              <wp:posOffset>779149</wp:posOffset>
            </wp:positionV>
            <wp:extent cx="1443355" cy="1457325"/>
            <wp:effectExtent l="0" t="0" r="4445" b="9525"/>
            <wp:wrapSquare wrapText="bothSides"/>
            <wp:docPr id="1" name="Picture 1" descr="Tokay HS Sit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kay HS Site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35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174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37C9813" wp14:editId="31F24E2B">
                <wp:simplePos x="0" y="0"/>
                <wp:positionH relativeFrom="column">
                  <wp:posOffset>13971</wp:posOffset>
                </wp:positionH>
                <wp:positionV relativeFrom="paragraph">
                  <wp:posOffset>1949921</wp:posOffset>
                </wp:positionV>
                <wp:extent cx="1210863" cy="1085350"/>
                <wp:effectExtent l="0" t="0" r="8890" b="635"/>
                <wp:wrapNone/>
                <wp:docPr id="5" name="Star: 8 Point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643546">
                          <a:off x="0" y="0"/>
                          <a:ext cx="1210863" cy="1085350"/>
                        </a:xfrm>
                        <a:prstGeom prst="star8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17EAA1" w14:textId="11B75F7F" w:rsidR="00257749" w:rsidRPr="00257749" w:rsidRDefault="00257749" w:rsidP="0042788B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257749">
                              <w:rPr>
                                <w:color w:val="FFFFFF" w:themeColor="background1"/>
                              </w:rPr>
                              <w:t>COST</w:t>
                            </w:r>
                          </w:p>
                          <w:p w14:paraId="42D7571D" w14:textId="70CFE7D3" w:rsidR="00257749" w:rsidRPr="00257749" w:rsidRDefault="00257749" w:rsidP="0042788B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257749">
                              <w:rPr>
                                <w:color w:val="FFFFFF" w:themeColor="background1"/>
                              </w:rPr>
                              <w:t>$17.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7C9813" id="_x0000_t58" coordsize="21600,21600" o:spt="58" adj="2538" path="m21600,10800l@3@6,18436,3163@4@5,10800,0@6@5,3163,3163@5@6,,10800@5@4,3163,18436@6@3,10800,21600@4@3,18436,18436@3@4xe">
                <v:stroke joinstyle="miter"/>
                <v:formulas>
                  <v:f eqn="sum 10800 0 #0"/>
                  <v:f eqn="prod @0 30274 32768"/>
                  <v:f eqn="prod @0 12540 32768"/>
                  <v:f eqn="sum @1 10800 0"/>
                  <v:f eqn="sum @2 10800 0"/>
                  <v:f eqn="sum 10800 0 @1"/>
                  <v:f eqn="sum 10800 0 @2"/>
                  <v:f eqn="prod @0 23170 32768"/>
                  <v:f eqn="sum @7 10800 0"/>
                  <v:f eqn="sum 10800 0 @7"/>
                </v:formulas>
                <v:path gradientshapeok="t" o:connecttype="rect" textboxrect="@9,@9,@8,@8"/>
                <v:handles>
                  <v:h position="#0,center" xrange="0,10800"/>
                </v:handles>
              </v:shapetype>
              <v:shape id="Star: 8 Points 5" o:spid="_x0000_s1041" type="#_x0000_t58" style="position:absolute;left:0;text-align:left;margin-left:1.1pt;margin-top:153.55pt;width:95.35pt;height:85.45pt;rotation:-1044703fd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" adj="2700" fillcolor="#6f1a72 [2405]" strokecolor="#7d6010 [1604]" strokeweight="1pt">
                <v:textbox>
                  <w:txbxContent>
                    <w:p w14:paraId="4B17EAA1" w14:textId="11B75F7F" w:rsidR="00257749" w:rsidRPr="00257749" w:rsidRDefault="00257749" w:rsidP="0042788B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257749">
                        <w:rPr>
                          <w:color w:val="FFFFFF" w:themeColor="background1"/>
                        </w:rPr>
                        <w:t>COST</w:t>
                      </w:r>
                    </w:p>
                    <w:p w14:paraId="42D7571D" w14:textId="70CFE7D3" w:rsidR="00257749" w:rsidRPr="00257749" w:rsidRDefault="00257749" w:rsidP="0042788B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257749">
                        <w:rPr>
                          <w:color w:val="FFFFFF" w:themeColor="background1"/>
                        </w:rPr>
                        <w:t>$17.00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rStyle w:val="Strong"/>
          </w:rPr>
          <w:id w:val="-2080441000"/>
          <w:placeholder>
            <w:docPart w:val="ABA7316D36194F3D88717B57028FF3DF"/>
          </w:placeholder>
          <w:temporary/>
          <w:showingPlcHdr/>
          <w15:appearance w15:val="hidden"/>
        </w:sdtPr>
        <w:sdtEndPr>
          <w:rPr>
            <w:rStyle w:val="Strong"/>
          </w:rPr>
        </w:sdtEndPr>
        <w:sdtContent>
          <w:r w:rsidR="00C20174" w:rsidRPr="00AA54D7">
            <w:rPr>
              <w:rStyle w:val="Strong"/>
            </w:rPr>
            <w:t>Monday</w:t>
          </w:r>
        </w:sdtContent>
      </w:sdt>
    </w:p>
    <w:sectPr w:rsidR="005A20B8" w:rsidSect="0078575D">
      <w:headerReference w:type="default" r:id="rId11"/>
      <w:pgSz w:w="12240" w:h="15840" w:code="1"/>
      <w:pgMar w:top="1440" w:right="1440" w:bottom="1440" w:left="1440" w:header="708" w:footer="708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0F00FE" w14:textId="77777777" w:rsidR="00BC362A" w:rsidRDefault="00BC362A" w:rsidP="00333239">
      <w:pPr>
        <w:spacing w:after="0" w:line="240" w:lineRule="auto"/>
      </w:pPr>
      <w:r>
        <w:separator/>
      </w:r>
    </w:p>
  </w:endnote>
  <w:endnote w:type="continuationSeparator" w:id="0">
    <w:p w14:paraId="1C271FCB" w14:textId="77777777" w:rsidR="00BC362A" w:rsidRDefault="00BC362A" w:rsidP="00333239">
      <w:pPr>
        <w:spacing w:after="0" w:line="240" w:lineRule="auto"/>
      </w:pPr>
      <w:r>
        <w:continuationSeparator/>
      </w:r>
    </w:p>
  </w:endnote>
  <w:endnote w:type="continuationNotice" w:id="1">
    <w:p w14:paraId="440D194F" w14:textId="77777777" w:rsidR="002A290D" w:rsidRDefault="002A29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142A1A" w14:textId="77777777" w:rsidR="00BC362A" w:rsidRDefault="00BC362A" w:rsidP="00333239">
      <w:pPr>
        <w:spacing w:after="0" w:line="240" w:lineRule="auto"/>
      </w:pPr>
      <w:r>
        <w:separator/>
      </w:r>
    </w:p>
  </w:footnote>
  <w:footnote w:type="continuationSeparator" w:id="0">
    <w:p w14:paraId="4F8D222E" w14:textId="77777777" w:rsidR="00BC362A" w:rsidRDefault="00BC362A" w:rsidP="00333239">
      <w:pPr>
        <w:spacing w:after="0" w:line="240" w:lineRule="auto"/>
      </w:pPr>
      <w:r>
        <w:continuationSeparator/>
      </w:r>
    </w:p>
  </w:footnote>
  <w:footnote w:type="continuationNotice" w:id="1">
    <w:p w14:paraId="66BD244E" w14:textId="77777777" w:rsidR="002A290D" w:rsidRDefault="002A29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15484" w14:textId="77777777" w:rsidR="00257749" w:rsidRDefault="0025774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3CE6B11" wp14:editId="20EE0AB9">
              <wp:simplePos x="0" y="0"/>
              <wp:positionH relativeFrom="column">
                <wp:posOffset>-925972</wp:posOffset>
              </wp:positionH>
              <wp:positionV relativeFrom="paragraph">
                <wp:posOffset>-210007</wp:posOffset>
              </wp:positionV>
              <wp:extent cx="7633881" cy="9210115"/>
              <wp:effectExtent l="0" t="0" r="5715" b="0"/>
              <wp:wrapNone/>
              <wp:docPr id="10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33881" cy="9210115"/>
                        <a:chOff x="0" y="0"/>
                        <a:chExt cx="7633881" cy="9210115"/>
                      </a:xfrm>
                    </wpg:grpSpPr>
                    <wps:wsp>
                      <wps:cNvPr id="6" name="Parallelogram 6">
                        <a:extLst>
                          <a:ext uri="{FF2B5EF4-FFF2-40B4-BE49-F238E27FC236}">
                            <a16:creationId xmlns:a16="http://schemas.microsoft.com/office/drawing/2014/main" id="{631CCABE-8CC5-42B8-AF69-98272C58C1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4991938" y="4891105"/>
                          <a:ext cx="4511535" cy="772350"/>
                        </a:xfrm>
                        <a:prstGeom prst="parallelogram">
                          <a:avLst>
                            <a:gd name="adj" fmla="val 85487"/>
                          </a:avLst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199DFE0F-27E5-4E1B-93A6-93F6985978D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098566" y="3227366"/>
                          <a:ext cx="5033845" cy="6305622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Parallelogram 4">
                        <a:extLst>
                          <a:ext uri="{FF2B5EF4-FFF2-40B4-BE49-F238E27FC236}">
                            <a16:creationId xmlns:a16="http://schemas.microsoft.com/office/drawing/2014/main" id="{65FAEEDD-A012-477C-A680-A30610CF3C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-310930" y="2794901"/>
                          <a:ext cx="2624597" cy="2002737"/>
                        </a:xfrm>
                        <a:prstGeom prst="parallelogram">
                          <a:avLst>
                            <a:gd name="adj" fmla="val 85568"/>
                          </a:avLst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2A523E9C-761E-4C0A-A0AA-AFEE88AE73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386664" y="3540518"/>
                          <a:ext cx="5033645" cy="6305550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54A613FE-9817-4566-A005-C56A9EE17B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900920" y="-151890"/>
                          <a:ext cx="6001841" cy="6305622"/>
                        </a:xfrm>
                        <a:custGeom>
                          <a:avLst/>
                          <a:gdLst>
                            <a:gd name="connsiteX0" fmla="*/ 0 w 6001841"/>
                            <a:gd name="connsiteY0" fmla="*/ 0 h 6305622"/>
                            <a:gd name="connsiteX1" fmla="*/ 0 w 6001841"/>
                            <a:gd name="connsiteY1" fmla="*/ 6305622 h 6305622"/>
                            <a:gd name="connsiteX2" fmla="*/ 4188024 w 6001841"/>
                            <a:gd name="connsiteY2" fmla="*/ 6305622 h 6305622"/>
                            <a:gd name="connsiteX3" fmla="*/ 6001841 w 6001841"/>
                            <a:gd name="connsiteY3" fmla="*/ 0 h 6305622"/>
                            <a:gd name="connsiteX4" fmla="*/ 0 w 6001841"/>
                            <a:gd name="connsiteY4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01841" h="6305622">
                              <a:moveTo>
                                <a:pt x="0" y="0"/>
                              </a:moveTo>
                              <a:lnTo>
                                <a:pt x="0" y="6305622"/>
                              </a:lnTo>
                              <a:lnTo>
                                <a:pt x="4188024" y="6305622"/>
                              </a:lnTo>
                              <a:lnTo>
                                <a:pt x="600184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Diamond 9">
                        <a:extLst>
                          <a:ext uri="{FF2B5EF4-FFF2-40B4-BE49-F238E27FC236}">
                            <a16:creationId xmlns:a16="http://schemas.microsoft.com/office/drawing/2014/main" id="{60C2BC45-7DCE-4734-AE0F-8B6EB8EA45F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489643" y="5030231"/>
                          <a:ext cx="5020399" cy="202462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scene3d>
                          <a:camera prst="orthographicFront">
                            <a:rot lat="1800000" lon="19800000" rev="0"/>
                          </a:camera>
                          <a:lightRig rig="threePt" dir="t"/>
                        </a:scene3d>
                        <a:sp3d extrusionH="139700">
                          <a:extrusionClr>
                            <a:schemeClr val="tx1"/>
                          </a:extrusion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E8880C2" id="Group 10" o:spid="_x0000_s1026" alt="&quot;&quot;" style="position:absolute;margin-left:-72.9pt;margin-top:-16.55pt;width:601.1pt;height:725.2pt;z-index:251658240;mso-width-relative:margin;mso-height-relative:margin" coordsize="76338,92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6" o:spid="_x0000_s1027" type="#_x0000_t7" alt="&quot;&quot;" style="position:absolute;left:49919;top:48911;width:45115;height:7723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" adj="3161" fillcolor="#4a114b [1605]" stroked="f" strokeweight="1pt"/>
              <v:shape id="Freeform: Shape 3" o:spid="_x0000_s1028" alt="&quot;&quot;" style="position:absolute;left:10986;top:32272;width:50338;height:63057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" path="m,6305622r3220028,l5033845,,1813817,,,6305622xe" fillcolor="#4a114b [1605]" stroked="f" strokeweight="1pt">
                <v:stroke joinstyle="miter"/>
                <v:path arrowok="t" o:connecttype="custom" o:connectlocs="0,6305622;3220028,6305622;5033845,0;1813817,0" o:connectangles="0,0,0,0"/>
              </v:shape>
              <v:shape id="Parallelogram 4" o:spid="_x0000_s1029" type="#_x0000_t7" alt="&quot;&quot;" style="position:absolute;left:-3109;top:27948;width:26246;height:2002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" adj="14103" fillcolor="#370d38 [1609]" stroked="f" strokeweight="1pt"/>
              <v:shape id="Freeform: Shape 7" o:spid="_x0000_s1030" alt="&quot;&quot;" style="position:absolute;left:13866;top:35405;width:50337;height:63055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" path="m,6305622r3220028,l5033845,,1813817,,,6305622xe" fillcolor="#962399 [3205]" stroked="f" strokeweight="1pt">
                <v:stroke joinstyle="miter"/>
                <v:path arrowok="t" o:connecttype="custom" o:connectlocs="0,6305550;3219900,6305550;5033645,0;1813745,0" o:connectangles="0,0,0,0"/>
              </v:shape>
              <v:shape id="Freeform: Shape 8" o:spid="_x0000_s1031" alt="&quot;&quot;" style="position:absolute;left:9009;top:-1519;width:60018;height:63056;rotation:90;flip:x;visibility:visible;mso-wrap-style:square;v-text-anchor:middle" coordsize="6001841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" path="m,l,6305622r4188024,l6001841,,,xe" fillcolor="#e5b737 [3204]" stroked="f" strokeweight="1pt">
                <v:stroke joinstyle="miter"/>
                <v:path arrowok="t" o:connecttype="custom" o:connectlocs="0,0;0,6305622;4188024,6305622;6001841,0;0,0" o:connectangles="0,0,0,0,0"/>
              </v:shape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9" o:spid="_x0000_s1032" type="#_x0000_t4" alt="&quot;&quot;" style="position:absolute;left:14896;top:50302;width:50204;height:20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1F49F9"/>
    <w:multiLevelType w:val="hybridMultilevel"/>
    <w:tmpl w:val="1BB8B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6D1E49"/>
    <w:multiLevelType w:val="hybridMultilevel"/>
    <w:tmpl w:val="2D72C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BE3883"/>
    <w:multiLevelType w:val="hybridMultilevel"/>
    <w:tmpl w:val="6E54E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Q2MzczNTczMDVW0lEKTi0uzszPAykwrAUA6fnWXywAAAA="/>
  </w:docVars>
  <w:rsids>
    <w:rsidRoot w:val="00FF1ED5"/>
    <w:rsid w:val="00002A59"/>
    <w:rsid w:val="00045362"/>
    <w:rsid w:val="00047DB7"/>
    <w:rsid w:val="00087AD6"/>
    <w:rsid w:val="00117DA9"/>
    <w:rsid w:val="00257749"/>
    <w:rsid w:val="002A290D"/>
    <w:rsid w:val="002C7E86"/>
    <w:rsid w:val="00333239"/>
    <w:rsid w:val="003418B3"/>
    <w:rsid w:val="00350944"/>
    <w:rsid w:val="003B5FB0"/>
    <w:rsid w:val="003E182D"/>
    <w:rsid w:val="0042788B"/>
    <w:rsid w:val="004F1ED1"/>
    <w:rsid w:val="004F46E6"/>
    <w:rsid w:val="005A20B8"/>
    <w:rsid w:val="007454D8"/>
    <w:rsid w:val="0078575D"/>
    <w:rsid w:val="008356F3"/>
    <w:rsid w:val="00956DB8"/>
    <w:rsid w:val="00A034D8"/>
    <w:rsid w:val="00A31E1C"/>
    <w:rsid w:val="00AA54D7"/>
    <w:rsid w:val="00AD48CF"/>
    <w:rsid w:val="00BC1E89"/>
    <w:rsid w:val="00BC362A"/>
    <w:rsid w:val="00BE6335"/>
    <w:rsid w:val="00C20174"/>
    <w:rsid w:val="00C73B48"/>
    <w:rsid w:val="00C952FF"/>
    <w:rsid w:val="00D252B4"/>
    <w:rsid w:val="00E05901"/>
    <w:rsid w:val="00E36E4C"/>
    <w:rsid w:val="00E55715"/>
    <w:rsid w:val="00EE6188"/>
    <w:rsid w:val="00F75BCD"/>
    <w:rsid w:val="00F96274"/>
    <w:rsid w:val="00FF1ED5"/>
    <w:rsid w:val="36E91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781E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36"/>
        <w:szCs w:val="36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E86"/>
  </w:style>
  <w:style w:type="paragraph" w:styleId="Heading1">
    <w:name w:val="heading 1"/>
    <w:basedOn w:val="Normal"/>
    <w:next w:val="Normal"/>
    <w:link w:val="Heading1Char"/>
    <w:uiPriority w:val="9"/>
    <w:qFormat/>
    <w:rsid w:val="00AA54D7"/>
    <w:pPr>
      <w:keepNext/>
      <w:keepLines/>
      <w:spacing w:line="259" w:lineRule="auto"/>
      <w:jc w:val="left"/>
      <w:outlineLvl w:val="0"/>
    </w:pPr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4D7"/>
    <w:pPr>
      <w:keepNext/>
      <w:keepLines/>
      <w:spacing w:line="259" w:lineRule="auto"/>
      <w:jc w:val="left"/>
      <w:outlineLvl w:val="1"/>
    </w:pPr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7E86"/>
  </w:style>
  <w:style w:type="paragraph" w:styleId="Footer">
    <w:name w:val="footer"/>
    <w:basedOn w:val="Normal"/>
    <w:link w:val="Foot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7E86"/>
  </w:style>
  <w:style w:type="paragraph" w:styleId="Title">
    <w:name w:val="Title"/>
    <w:basedOn w:val="Normal"/>
    <w:next w:val="Normal"/>
    <w:link w:val="TitleChar"/>
    <w:uiPriority w:val="10"/>
    <w:qFormat/>
    <w:rsid w:val="003E182D"/>
    <w:pPr>
      <w:spacing w:line="259" w:lineRule="auto"/>
      <w:contextualSpacing/>
      <w:jc w:val="center"/>
    </w:pPr>
    <w:rPr>
      <w:rFonts w:asciiTheme="majorHAnsi" w:eastAsiaTheme="majorEastAsia" w:hAnsiTheme="majorHAnsi" w:cstheme="majorBidi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82D"/>
    <w:rPr>
      <w:rFonts w:asciiTheme="majorHAnsi" w:eastAsiaTheme="majorEastAsia" w:hAnsiTheme="majorHAnsi" w:cstheme="majorBidi"/>
      <w:kern w:val="28"/>
      <w:sz w:val="96"/>
      <w:szCs w:val="56"/>
    </w:rPr>
  </w:style>
  <w:style w:type="character" w:styleId="PlaceholderText">
    <w:name w:val="Placeholder Text"/>
    <w:basedOn w:val="DefaultParagraphFont"/>
    <w:uiPriority w:val="99"/>
    <w:semiHidden/>
    <w:rsid w:val="003E182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4D7"/>
    <w:pPr>
      <w:numPr>
        <w:ilvl w:val="1"/>
      </w:numPr>
      <w:spacing w:line="259" w:lineRule="auto"/>
      <w:jc w:val="left"/>
    </w:pPr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AA54D7"/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customStyle="1" w:styleId="Script">
    <w:name w:val="Script"/>
    <w:basedOn w:val="Normal"/>
    <w:next w:val="Normal"/>
    <w:link w:val="ScriptChar"/>
    <w:uiPriority w:val="12"/>
    <w:qFormat/>
    <w:rsid w:val="00AA54D7"/>
    <w:pPr>
      <w:jc w:val="left"/>
    </w:pPr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AA54D7"/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character" w:customStyle="1" w:styleId="ScriptChar">
    <w:name w:val="Script Char"/>
    <w:basedOn w:val="DefaultParagraphFont"/>
    <w:link w:val="Script"/>
    <w:uiPriority w:val="12"/>
    <w:rsid w:val="002C7E86"/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2Char">
    <w:name w:val="Heading 2 Char"/>
    <w:basedOn w:val="DefaultParagraphFont"/>
    <w:link w:val="Heading2"/>
    <w:uiPriority w:val="9"/>
    <w:rsid w:val="00AA54D7"/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styleId="Date">
    <w:name w:val="Date"/>
    <w:basedOn w:val="Normal"/>
    <w:next w:val="Normal"/>
    <w:link w:val="DateChar"/>
    <w:uiPriority w:val="99"/>
    <w:qFormat/>
    <w:rsid w:val="00AA54D7"/>
    <w:pPr>
      <w:spacing w:line="259" w:lineRule="auto"/>
      <w:jc w:val="left"/>
    </w:pPr>
    <w:rPr>
      <w:rFonts w:asciiTheme="majorHAnsi" w:hAnsiTheme="majorHAnsi"/>
      <w:color w:val="000000" w:themeColor="text1"/>
      <w:sz w:val="56"/>
    </w:rPr>
  </w:style>
  <w:style w:type="character" w:customStyle="1" w:styleId="DateChar">
    <w:name w:val="Date Char"/>
    <w:basedOn w:val="DefaultParagraphFont"/>
    <w:link w:val="Date"/>
    <w:uiPriority w:val="99"/>
    <w:rsid w:val="00AA54D7"/>
    <w:rPr>
      <w:rFonts w:asciiTheme="majorHAnsi" w:hAnsiTheme="majorHAnsi"/>
      <w:color w:val="000000" w:themeColor="text1"/>
      <w:sz w:val="56"/>
    </w:rPr>
  </w:style>
  <w:style w:type="character" w:styleId="Strong">
    <w:name w:val="Strong"/>
    <w:basedOn w:val="DefaultParagraphFont"/>
    <w:uiPriority w:val="22"/>
    <w:qFormat/>
    <w:rsid w:val="00AA54D7"/>
    <w:rPr>
      <w:b/>
      <w:bCs/>
    </w:rPr>
  </w:style>
  <w:style w:type="paragraph" w:styleId="ListParagraph">
    <w:name w:val="List Paragraph"/>
    <w:basedOn w:val="Normal"/>
    <w:uiPriority w:val="34"/>
    <w:semiHidden/>
    <w:rsid w:val="00C201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BA7316D36194F3D88717B57028FF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5AEC3-E948-4A51-B1FB-2BAC558A59FE}"/>
      </w:docPartPr>
      <w:docPartBody>
        <w:p w:rsidR="0019067B" w:rsidRDefault="00BE6335" w:rsidP="00BE6335">
          <w:pPr>
            <w:pStyle w:val="ABA7316D36194F3D88717B57028FF3DF"/>
          </w:pPr>
          <w:r w:rsidRPr="00AA54D7">
            <w:rPr>
              <w:rStyle w:val="Strong"/>
            </w:rPr>
            <w:t>Mon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6335"/>
    <w:rsid w:val="0019067B"/>
    <w:rsid w:val="00BE6335"/>
    <w:rsid w:val="00DC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E6335"/>
    <w:rPr>
      <w:b/>
      <w:bCs/>
    </w:rPr>
  </w:style>
  <w:style w:type="paragraph" w:customStyle="1" w:styleId="ABA7316D36194F3D88717B57028FF3DF">
    <w:name w:val="ABA7316D36194F3D88717B57028FF3DF"/>
    <w:rsid w:val="00BE63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5B737"/>
      </a:accent1>
      <a:accent2>
        <a:srgbClr val="962399"/>
      </a:accent2>
      <a:accent3>
        <a:srgbClr val="DF81E1"/>
      </a:accent3>
      <a:accent4>
        <a:srgbClr val="E9ABEB"/>
      </a:accent4>
      <a:accent5>
        <a:srgbClr val="F4D5F5"/>
      </a:accent5>
      <a:accent6>
        <a:srgbClr val="701A72"/>
      </a:accent6>
      <a:hlink>
        <a:srgbClr val="6B9F25"/>
      </a:hlink>
      <a:folHlink>
        <a:srgbClr val="8C8C8C"/>
      </a:folHlink>
    </a:clrScheme>
    <a:fontScheme name="Flyers Graduation College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33169ce5-e5b2-415e-b5d5-040f7eb3dc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DD6206F6C1B6429F4BF0E767546BA7" ma:contentTypeVersion="7" ma:contentTypeDescription="Create a new document." ma:contentTypeScope="" ma:versionID="b5466adc4bd93517ea56d5bc86fb26e6">
  <xsd:schema xmlns:xsd="http://www.w3.org/2001/XMLSchema" xmlns:xs="http://www.w3.org/2001/XMLSchema" xmlns:p="http://schemas.microsoft.com/office/2006/metadata/properties" xmlns:ns3="c289f203-29a3-4618-bf46-809f6955048d" xmlns:ns4="33169ce5-e5b2-415e-b5d5-040f7eb3dc4c" targetNamespace="http://schemas.microsoft.com/office/2006/metadata/properties" ma:root="true" ma:fieldsID="d92cdcc98d215aa3f41b7b652247ab9c" ns3:_="" ns4:_="">
    <xsd:import namespace="c289f203-29a3-4618-bf46-809f6955048d"/>
    <xsd:import namespace="33169ce5-e5b2-415e-b5d5-040f7eb3dc4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9f203-29a3-4618-bf46-809f695504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69ce5-e5b2-415e-b5d5-040f7eb3dc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448138-90B6-4926-AFDC-B82B43C1535F}">
  <ds:schemaRefs>
    <ds:schemaRef ds:uri="http://purl.org/dc/terms/"/>
    <ds:schemaRef ds:uri="c289f203-29a3-4618-bf46-809f6955048d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33169ce5-e5b2-415e-b5d5-040f7eb3dc4c"/>
  </ds:schemaRefs>
</ds:datastoreItem>
</file>

<file path=customXml/itemProps2.xml><?xml version="1.0" encoding="utf-8"?>
<ds:datastoreItem xmlns:ds="http://schemas.openxmlformats.org/officeDocument/2006/customXml" ds:itemID="{20C62F52-E6AC-48D9-A24A-A8A058EBC7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2257A4-E5BF-43C5-82BC-193362B518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89f203-29a3-4618-bf46-809f6955048d"/>
    <ds:schemaRef ds:uri="33169ce5-e5b2-415e-b5d5-040f7eb3dc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1T17:52:00Z</dcterms:created>
  <dcterms:modified xsi:type="dcterms:W3CDTF">2021-08-31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DD6206F6C1B6429F4BF0E767546BA7</vt:lpwstr>
  </property>
</Properties>
</file>